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f5ed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a361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a52d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1:31:03Z</dcterms:created>
  <dcterms:modified xsi:type="dcterms:W3CDTF">2021-04-27T11:31:03Z</dcterms:modified>
</cp:coreProperties>
</file>